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France</w:t>
      </w:r>
      <w:r>
        <w:t xml:space="preserve"> </w:t>
      </w:r>
      <w:r>
        <w:t xml:space="preserve">Paris</w:t>
      </w:r>
    </w:p>
    <w:bookmarkStart w:id="20" w:name="Xc68de95fd622aececb51bb9195611c853685b54"/>
    <w:p>
      <w:pPr>
        <w:pStyle w:val="Heading1"/>
      </w:pPr>
      <w:r>
        <w:t xml:space="preserve">Cover Letter for Software Engineer Position in France Paris</w:t>
      </w:r>
    </w:p>
    <w:p>
      <w:pPr>
        <w:pStyle w:val="FirstParagraph"/>
      </w:pPr>
      <w:r>
        <w:t xml:space="preserve">Dear [Hiring Manager's Name],</w:t>
      </w:r>
    </w:p>
    <w:p>
      <w:pPr>
        <w:pStyle w:val="BodyText"/>
      </w:pPr>
      <w:r>
        <w:t xml:space="preserve">I am writing to express my enthusiasm for the Software Engineer position at [Company Name] in France Paris. As a passionate and experienced software engineer with a strong technical background and a deep understanding of the dynamic tech landscape in Europe, I am eager to contribute my skills to your team. My career has been driven by a commitment to innovation, problem-solving, and creating solutions that align with the evolving needs of businesses and users alike. France Paris, as a global hub for technology and creativity, represents an ideal environment for me to thrive professionally while contributing to impactful projects.</w:t>
      </w:r>
    </w:p>
    <w:p>
      <w:pPr>
        <w:pStyle w:val="BodyText"/>
      </w:pPr>
      <w:r>
        <w:t xml:space="preserve">With [X years] of experience in software development across diverse industries, I have honed my expertise in designing, developing, and maintaining scalable applications that meet the highest standards of performance and reliability. My proficiency in programming languages such as Java, Python, JavaScript, and C++ combined with my experience in cloud computing (AWS, Azure), DevOps practices (Docker, Kubernetes), and agile methodologies has enabled me to deliver solutions that drive business success. In my previous roles at [Previous Company 1] and [Previous Company 2], I led cross-functional teams to develop cutting-edge software for enterprise clients, focusing on user-centric design and robust architecture.</w:t>
      </w:r>
    </w:p>
    <w:p>
      <w:pPr>
        <w:pStyle w:val="BodyText"/>
      </w:pPr>
      <w:r>
        <w:t xml:space="preserve">What excites me most about the Software Engineer role in France Paris is the opportunity to work within a culture that values both technical excellence and collaborative innovation. The tech ecosystem in Paris has grown significantly in recent years, with a thriving community of startups, established enterprises, and research institutions. This environment fosters creativity and offers unparalleled opportunities for professional growth. I am particularly drawn to [Company Name]’s reputation for [specific detail about the company, e.g., "pioneering AI-driven solutions" or "advancing sustainable technologies"], as it aligns with my own passion for leveraging technology to solve real-world challenges.</w:t>
      </w:r>
    </w:p>
    <w:p>
      <w:pPr>
        <w:pStyle w:val="BodyText"/>
      </w:pPr>
      <w:r>
        <w:t xml:space="preserve">My experience in France Paris has been instrumental in shaping my career. During [mention any relevant experience, such as a project, internship, or collaboration in France], I had the privilege of working alongside talented professionals and gaining insights into the unique demands of the European market. This exposure has deepened my understanding of how to balance technical rigor with cultural sensitivity, ensuring that software solutions are not only functional but also resonate with local users. For instance, while developing a multilingual application for a Paris-based client, I collaborated closely with French-speaking stakeholders to ensure seamless integration of regional preferences and compliance with local regulations.</w:t>
      </w:r>
    </w:p>
    <w:p>
      <w:pPr>
        <w:pStyle w:val="BodyText"/>
      </w:pPr>
      <w:r>
        <w:t xml:space="preserve">As a Software Engineer, I thrive in fast-paced environments where adaptability and continuous learning are essential. My ability to quickly grasp new technologies and methodologies has allowed me to stay at the forefront of industry trends. For example, I recently completed a certification in [specific skill or technology, e.g., "machine learning" or "blockchain development"], which I believe would be valuable in supporting [Company Name]’s initiatives. Additionally, my strong communication skills enable me to bridge the gap between technical and non-technical teams, ensuring that project goals are clearly defined and met efficiently.</w:t>
      </w:r>
    </w:p>
    <w:p>
      <w:pPr>
        <w:pStyle w:val="BodyText"/>
      </w:pPr>
      <w:r>
        <w:t xml:space="preserve">What sets me apart as a Software Engineer is my dedication to fostering a culture of collaboration and excellence. I believe that the best software solutions emerge from diverse perspectives and open dialogue. In my previous roles, I have actively mentored junior developers, participated in code reviews, and contributed to knowledge-sharing sessions that strengthened team cohesion. In France Paris, where multicultural teams are the norm, I am confident that my approach will help drive innovation and create a positive impact on your organization.</w:t>
      </w:r>
    </w:p>
    <w:p>
      <w:pPr>
        <w:pStyle w:val="BodyText"/>
      </w:pPr>
      <w:r>
        <w:t xml:space="preserve">I am particularly interested in [Company Name]’s focus on [specific project or initiative], as it reflects the kind of forward-thinking work that I strive to be part of. The opportunity to contribute to such projects while working in a city as vibrant and intellectually stimulating as Paris is incredibly appealing. France Paris is not just a location for me—it represents a place where creativity, tradition, and technology intersect. I am eager to bring my technical expertise and enthusiasm for software development to your team, helping you achieve your goals while growing professionally in this inspiring environment.</w:t>
      </w:r>
    </w:p>
    <w:p>
      <w:pPr>
        <w:pStyle w:val="BodyText"/>
      </w:pPr>
      <w:r>
        <w:t xml:space="preserve">Thank you for considering my application. I would be thrilled to discuss how my background, skills, and passion for software engineering align with the needs of [Company Name]. I am available at your convenience for an interview and can be reached at [phone number] or [email address]. I look forward to the opportunity to contribute to your team’s success in France Paris.</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France Paris</dc:title>
  <dc:creator/>
  <dc:language>en</dc:language>
  <cp:keywords/>
  <dcterms:created xsi:type="dcterms:W3CDTF">2026-07-17T07:39:44Z</dcterms:created>
  <dcterms:modified xsi:type="dcterms:W3CDTF">2026-07-17T07:39:44Z</dcterms:modified>
</cp:coreProperties>
</file>

<file path=docProps/custom.xml><?xml version="1.0" encoding="utf-8"?>
<Properties xmlns="http://schemas.openxmlformats.org/officeDocument/2006/custom-properties" xmlns:vt="http://schemas.openxmlformats.org/officeDocument/2006/docPropsVTypes"/>
</file>